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9CC2E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E6AAA4" wp14:editId="1E7CC5C5">
                <wp:simplePos x="0" y="0"/>
                <wp:positionH relativeFrom="page">
                  <wp:posOffset>-266700</wp:posOffset>
                </wp:positionH>
                <wp:positionV relativeFrom="paragraph">
                  <wp:posOffset>314325</wp:posOffset>
                </wp:positionV>
                <wp:extent cx="4020185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0185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9C070A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1BC6D57D" w14:textId="5D292CBA" w:rsidR="003D5CB2" w:rsidRPr="00960669" w:rsidRDefault="00364800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Orthopedic</w:t>
                            </w:r>
                            <w:proofErr w:type="spellEnd"/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 xml:space="preserve"> Nur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E6AAA4" id="Rectangle 4" o:spid="_x0000_s1026" style="position:absolute;left:0;text-align:left;margin-left:-21pt;margin-top:24.75pt;width:316.55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" fillcolor="#2e74b5 [2404]" strokecolor="#1f4d78 [1604]" strokeweight="1pt">
                <v:textbox>
                  <w:txbxContent>
                    <w:p w14:paraId="2B9C070A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1BC6D57D" w14:textId="5D292CBA" w:rsidR="003D5CB2" w:rsidRPr="00960669" w:rsidRDefault="00364800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proofErr w:type="spellStart"/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Orthopedic</w:t>
                      </w:r>
                      <w:proofErr w:type="spellEnd"/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 xml:space="preserve"> Nurs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2D8C4184" wp14:editId="78BA3EB7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AE9C3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C04E38D" wp14:editId="029A4F73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EF8ABF" w14:textId="77777777" w:rsidR="003D5CB2" w:rsidRPr="00364800" w:rsidRDefault="003D5CB2" w:rsidP="0036480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BAA9169" w14:textId="77777777" w:rsidR="003D5CB2" w:rsidRPr="00364800" w:rsidRDefault="003D5CB2" w:rsidP="0036480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99942AF" w14:textId="77777777" w:rsidR="003D5CB2" w:rsidRPr="00364800" w:rsidRDefault="003D5CB2" w:rsidP="0036480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36480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36480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36480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7A00FBD" w14:textId="77777777" w:rsidR="003D5CB2" w:rsidRPr="00364800" w:rsidRDefault="003D5CB2" w:rsidP="0036480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288892B" w14:textId="77777777" w:rsidR="003D5CB2" w:rsidRPr="00364800" w:rsidRDefault="003D5CB2" w:rsidP="0036480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5424E09" w14:textId="77777777" w:rsidR="00364800" w:rsidRPr="00364800" w:rsidRDefault="00364800" w:rsidP="00364800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 was excited to discover that you are seeking to fill the </w:t>
                            </w:r>
                            <w:proofErr w:type="spellStart"/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Orthopedic</w:t>
                            </w:r>
                            <w:proofErr w:type="spellEnd"/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Nurse within (Hospital Name) in (Location name). I am certain that my previous field experience, exceptional industry knowledge, and finely honed skill sets make me a suitable candidate for this role, and I am also confident that I would be a valuable addition to your organization. </w:t>
                            </w:r>
                          </w:p>
                          <w:p w14:paraId="0BB8A8CF" w14:textId="77777777" w:rsidR="00364800" w:rsidRPr="00364800" w:rsidRDefault="00364800" w:rsidP="00364800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 just graduated in (Month, year) from (University Name) with a (Qualification). I earned my bachelor of science degree in nursing from (State University Name in the year) and passed the state boards and worked for 4 years as a registered nurse in the (Facility name) before returning to school to continue my nursing studies with a concentration on neonatology. </w:t>
                            </w:r>
                          </w:p>
                          <w:p w14:paraId="4630B24A" w14:textId="77777777" w:rsidR="00364800" w:rsidRPr="00364800" w:rsidRDefault="00364800" w:rsidP="00364800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Highlights of my qualification include – </w:t>
                            </w:r>
                          </w:p>
                          <w:p w14:paraId="55349759" w14:textId="22244CBA" w:rsidR="00364800" w:rsidRPr="00364800" w:rsidRDefault="00364800" w:rsidP="0036480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ind w:left="567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xcelled in my academics and was not only among the top 3% of students but also was pro-actively involved in multiple clubs and associations, my educational background has helped me to become a valuable team player and allowed me to groom my problem solving and time management skill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5D9F22B2" w14:textId="3C4B421D" w:rsidR="00364800" w:rsidRPr="00364800" w:rsidRDefault="00364800" w:rsidP="0036480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ind w:left="567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While working at (facility name) I was recognized for my contribution towards providing emergency care, maintaining confidential files and records, and providing professional support and assistance to multiple Doctor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3D03000C" w14:textId="2E342961" w:rsidR="00364800" w:rsidRPr="00364800" w:rsidRDefault="00364800" w:rsidP="0036480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ind w:left="567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Providing comprehensive </w:t>
                            </w:r>
                            <w:proofErr w:type="spellStart"/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Orthopedic</w:t>
                            </w:r>
                            <w:proofErr w:type="spellEnd"/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nursing support in a wide range of surgical case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3725B017" w14:textId="365091C8" w:rsidR="00364800" w:rsidRPr="00364800" w:rsidRDefault="00364800" w:rsidP="0036480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ind w:left="567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nsistently demonstrating a stellar commitment to providing quality patient care while aligning with legal regulations, and nursing philosophy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3BE13321" w14:textId="5E09BACF" w:rsidR="00364800" w:rsidRPr="00364800" w:rsidRDefault="00364800" w:rsidP="0036480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ind w:left="567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racking patient progress, and reports, and communicating effectively across diverse medical teams for ensuring appropriatenes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49734B7C" w14:textId="0BA5430B" w:rsidR="00364800" w:rsidRPr="00364800" w:rsidRDefault="00364800" w:rsidP="0036480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ind w:left="567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dditionally achieved credentials as a Certified emergency nurse – CEN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19674C34" w14:textId="77777777" w:rsidR="00364800" w:rsidRDefault="00364800" w:rsidP="00364800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Furthermore, I have spent most of my time caring for infants born with health challenges. Finally, I am ready to hone my skills and would be an accuracy-oriented person offering a strong work ethic to successfully execute all assigned duties. I am happy to schedule an interview at your convenience. </w:t>
                            </w:r>
                          </w:p>
                          <w:p w14:paraId="6723AD5C" w14:textId="2AE31559" w:rsidR="00364800" w:rsidRPr="00364800" w:rsidRDefault="00364800" w:rsidP="00364800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hank you for your time and consideration.</w:t>
                            </w:r>
                          </w:p>
                          <w:p w14:paraId="5EBE900A" w14:textId="77777777" w:rsidR="00364800" w:rsidRPr="00364800" w:rsidRDefault="00364800" w:rsidP="0036480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14:paraId="4FA8C5DE" w14:textId="77777777" w:rsidR="00364800" w:rsidRPr="00364800" w:rsidRDefault="00364800" w:rsidP="0036480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64800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14:paraId="72D4699C" w14:textId="77777777" w:rsidR="003D5CB2" w:rsidRPr="00364800" w:rsidRDefault="003D5CB2" w:rsidP="00364800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04E3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" strokecolor="white [3212]">
                <v:textbox>
                  <w:txbxContent>
                    <w:p w14:paraId="27EF8ABF" w14:textId="77777777" w:rsidR="003D5CB2" w:rsidRPr="00364800" w:rsidRDefault="003D5CB2" w:rsidP="0036480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BAA9169" w14:textId="77777777" w:rsidR="003D5CB2" w:rsidRPr="00364800" w:rsidRDefault="003D5CB2" w:rsidP="0036480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99942AF" w14:textId="77777777" w:rsidR="003D5CB2" w:rsidRPr="00364800" w:rsidRDefault="003D5CB2" w:rsidP="0036480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36480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36480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36480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7A00FBD" w14:textId="77777777" w:rsidR="003D5CB2" w:rsidRPr="00364800" w:rsidRDefault="003D5CB2" w:rsidP="0036480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288892B" w14:textId="77777777" w:rsidR="003D5CB2" w:rsidRPr="00364800" w:rsidRDefault="003D5CB2" w:rsidP="0036480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5424E09" w14:textId="77777777" w:rsidR="00364800" w:rsidRPr="00364800" w:rsidRDefault="00364800" w:rsidP="00364800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 was excited to discover that you are seeking to fill the </w:t>
                      </w:r>
                      <w:proofErr w:type="spellStart"/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Orthopedic</w:t>
                      </w:r>
                      <w:proofErr w:type="spellEnd"/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Nurse within (Hospital Name) in (Location name). I am certain that my previous field experience, exceptional industry knowledge, and finely honed skill sets make me a suitable candidate for this role, and I am also confident that I would be a valuable addition to your organization. </w:t>
                      </w:r>
                    </w:p>
                    <w:p w14:paraId="0BB8A8CF" w14:textId="77777777" w:rsidR="00364800" w:rsidRPr="00364800" w:rsidRDefault="00364800" w:rsidP="00364800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 just graduated in (Month, year) from (University Name) with a (Qualification). I earned my bachelor of science degree in nursing from (State University Name in the year) and passed the state boards and worked for 4 years as a registered nurse in the (Facility name) before returning to school to continue my nursing studies with a concentration on neonatology. </w:t>
                      </w:r>
                    </w:p>
                    <w:p w14:paraId="4630B24A" w14:textId="77777777" w:rsidR="00364800" w:rsidRPr="00364800" w:rsidRDefault="00364800" w:rsidP="00364800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Highlights of my qualification include – </w:t>
                      </w:r>
                    </w:p>
                    <w:p w14:paraId="55349759" w14:textId="22244CBA" w:rsidR="00364800" w:rsidRPr="00364800" w:rsidRDefault="00364800" w:rsidP="0036480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ind w:left="567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xcelled in my academics and was not only among the top 3% of students but also was pro-actively involved in multiple clubs and associations, my educational background has helped me to become a valuable team player and allowed me to groom my problem solving and time management skill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5D9F22B2" w14:textId="3C4B421D" w:rsidR="00364800" w:rsidRPr="00364800" w:rsidRDefault="00364800" w:rsidP="0036480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ind w:left="567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While working at (facility name) I was recognized for my contribution towards providing emergency care, maintaining confidential files and records, and providing professional support and assistance to multiple Doctor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3D03000C" w14:textId="2E342961" w:rsidR="00364800" w:rsidRPr="00364800" w:rsidRDefault="00364800" w:rsidP="0036480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ind w:left="567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Providing comprehensive </w:t>
                      </w:r>
                      <w:proofErr w:type="spellStart"/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Orthopedic</w:t>
                      </w:r>
                      <w:proofErr w:type="spellEnd"/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nursing support in a wide range of surgical case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3725B017" w14:textId="365091C8" w:rsidR="00364800" w:rsidRPr="00364800" w:rsidRDefault="00364800" w:rsidP="0036480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ind w:left="567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nsistently demonstrating a stellar commitment to providing quality patient care while aligning with legal regulations, and nursing philosophy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3BE13321" w14:textId="5E09BACF" w:rsidR="00364800" w:rsidRPr="00364800" w:rsidRDefault="00364800" w:rsidP="0036480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ind w:left="567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racking patient progress, and reports, and communicating effectively across diverse medical teams for ensuring appropriatenes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49734B7C" w14:textId="0BA5430B" w:rsidR="00364800" w:rsidRPr="00364800" w:rsidRDefault="00364800" w:rsidP="0036480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ind w:left="567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dditionally achieved credentials as a Certified emergency nurse – CEN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19674C34" w14:textId="77777777" w:rsidR="00364800" w:rsidRDefault="00364800" w:rsidP="00364800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Furthermore, I have spent most of my time caring for infants born with health challenges. Finally, I am ready to hone my skills and would be an accuracy-oriented person offering a strong work ethic to successfully execute all assigned duties. I am happy to schedule an interview at your convenience. </w:t>
                      </w:r>
                    </w:p>
                    <w:p w14:paraId="6723AD5C" w14:textId="2AE31559" w:rsidR="00364800" w:rsidRPr="00364800" w:rsidRDefault="00364800" w:rsidP="00364800">
                      <w:pPr>
                        <w:spacing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hank you for your time and consideration.</w:t>
                      </w:r>
                    </w:p>
                    <w:p w14:paraId="5EBE900A" w14:textId="77777777" w:rsidR="00364800" w:rsidRPr="00364800" w:rsidRDefault="00364800" w:rsidP="0036480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14:paraId="4FA8C5DE" w14:textId="77777777" w:rsidR="00364800" w:rsidRPr="00364800" w:rsidRDefault="00364800" w:rsidP="0036480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64800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14:paraId="72D4699C" w14:textId="77777777" w:rsidR="003D5CB2" w:rsidRPr="00364800" w:rsidRDefault="003D5CB2" w:rsidP="00364800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F8B79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4E66AC87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8F245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58988E8E" wp14:editId="6FA1C1FD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6E301F4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69D3B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5BC54F3C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F73EBB"/>
    <w:multiLevelType w:val="hybridMultilevel"/>
    <w:tmpl w:val="891A42CE"/>
    <w:lvl w:ilvl="0" w:tplc="4AF8A4E6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5177642">
    <w:abstractNumId w:val="1"/>
  </w:num>
  <w:num w:numId="2" w16cid:durableId="1792623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64800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20ADC8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3648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hopedic Nurse Cover Letter Sample</dc:title>
  <dc:subject>Create your Cover Letter using Free Orthopedic Nurse Cover Letter Sample Template</dc:subject>
  <dc:creator>QwikResume.com</dc:creator>
  <cp:keywords/>
  <dc:description/>
  <dcterms:created xsi:type="dcterms:W3CDTF">2022-05-16T08:46:00Z</dcterms:created>
  <dcterms:modified xsi:type="dcterms:W3CDTF">2022-05-16T08:46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